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Uganda</w:t>
      </w:r>
      <w:r>
        <w:t xml:space="preserve"> </w:t>
      </w:r>
      <w:r>
        <w:t xml:space="preserve">Kampala</w:t>
      </w:r>
    </w:p>
    <w:bookmarkStart w:id="26" w:name="X8d240c6aa082da5901b0260d269082160459782"/>
    <w:p>
      <w:pPr>
        <w:pStyle w:val="Heading1"/>
      </w:pPr>
      <w:r>
        <w:t xml:space="preserve">Cover Letter for Photographer Position in Uganda Kampala</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Kampala, Uganda</w:t>
      </w:r>
    </w:p>
    <w:p>
      <w:pPr>
        <w:pStyle w:val="BodyText"/>
      </w:pPr>
      <w:r>
        <w:t xml:space="preserve">Dear Hiring Manager,</w:t>
      </w:r>
    </w:p>
    <w:bookmarkStart w:id="20" w:name="X734a6eca12902c54094ac8fa5a1375fcc07b629"/>
    <w:p>
      <w:pPr>
        <w:pStyle w:val="Heading2"/>
      </w:pPr>
      <w:r>
        <w:t xml:space="preserve">The Art of Capturing Moments: A Photographer’s Journey in Uganda Kampala</w:t>
      </w:r>
    </w:p>
    <w:p>
      <w:pPr>
        <w:pStyle w:val="FirstParagraph"/>
      </w:pPr>
      <w:r>
        <w:t xml:space="preserve">I am writing to express my enthusiasm for the Photographer position at your organization in Uganda Kampala. As a professional photographer with over [X years] of experience, I have dedicated my career to capturing the essence of people, places, and cultures through the lens. My work is rooted in storytelling, and I believe that photography has the power to preserve memories, celebrate diversity, and inspire change—values that resonate deeply with the vibrant community of Kampala.</w:t>
      </w:r>
    </w:p>
    <w:p>
      <w:pPr>
        <w:pStyle w:val="BodyText"/>
      </w:pPr>
      <w:r>
        <w:t xml:space="preserve">Living and working in Uganda Kampala has shaped my perspective as a Photographer. The city’s dynamic energy, rich cultural heritage, and natural beauty provide an endless source of inspiration. From the bustling markets of Nakasero to the serene landscapes surrounding Lake Victoria, every corner of Kampala offers unique narratives waiting to be documented. My portfolio reflects this diversity, with projects spanning portrait photography, documentary work, and landscape imagery that highlights the soul of Uganda.</w:t>
      </w:r>
    </w:p>
    <w:bookmarkEnd w:id="20"/>
    <w:bookmarkStart w:id="21" w:name="why-uganda-kampala-matters-to-my-work"/>
    <w:p>
      <w:pPr>
        <w:pStyle w:val="Heading2"/>
      </w:pPr>
      <w:r>
        <w:t xml:space="preserve">Why Uganda Kampala Matters to My Work</w:t>
      </w:r>
    </w:p>
    <w:p>
      <w:pPr>
        <w:pStyle w:val="FirstParagraph"/>
      </w:pPr>
      <w:r>
        <w:t xml:space="preserve">As a Photographer in Uganda Kampala, I have had the privilege of collaborating with local communities, artists, and organizations to create visual content that celebrates the country’s identity. Whether it’s capturing the resilience of a farmer in rural Masaka or the joy of a festival in Kawempe, my goal has always been to honor the stories behind every frame. This experience has honed my ability to adapt to different environments while maintaining a strong creative vision.</w:t>
      </w:r>
    </w:p>
    <w:p>
      <w:pPr>
        <w:pStyle w:val="BodyText"/>
      </w:pPr>
      <w:r>
        <w:t xml:space="preserve">Kampala’s unique position as both a modern metropolis and a cultural hub makes it an ideal place for a Photographer. The city’s blend of tradition and innovation offers endless opportunities to explore new techniques and styles. I have worked with clients ranging from local NGOs to international media outlets, ensuring that my work meets the highest standards of quality while staying true to the subject’s authenticity.</w:t>
      </w:r>
    </w:p>
    <w:bookmarkEnd w:id="21"/>
    <w:bookmarkStart w:id="22" w:name="my-skills-and-vision-as-a-photographer"/>
    <w:p>
      <w:pPr>
        <w:pStyle w:val="Heading2"/>
      </w:pPr>
      <w:r>
        <w:t xml:space="preserve">My Skills and Vision as a Photographer</w:t>
      </w:r>
    </w:p>
    <w:p>
      <w:pPr>
        <w:pStyle w:val="FirstParagraph"/>
      </w:pPr>
      <w:r>
        <w:t xml:space="preserve">As a Photographer, I bring a combination of technical expertise and artistic sensibility. My proficiency in digital photography, post-processing, and lighting techniques allows me to deliver polished, impactful images. I am also well-versed in various photography genres, including portrait, event coverage, and aerial photography. My ability to connect with subjects—whether individuals or groups—ensures that my work feels personal and meaningful.</w:t>
      </w:r>
    </w:p>
    <w:p>
      <w:pPr>
        <w:pStyle w:val="BodyText"/>
      </w:pPr>
      <w:r>
        <w:t xml:space="preserve">What sets me apart is my passion for storytelling through visuals. In Kampala, I have documented community initiatives that promote education, health, and environmental sustainability. These projects not only showcase the challenges faced by Ugandans but also highlight the strength and creativity of the people. My work in this space has been recognized in local publications and exhibitions, reinforcing my commitment to using photography as a tool for social impact.</w:t>
      </w:r>
    </w:p>
    <w:bookmarkEnd w:id="22"/>
    <w:bookmarkStart w:id="23" w:name="X5088b87c1136ae6e4c136a9011f4f6550872191"/>
    <w:p>
      <w:pPr>
        <w:pStyle w:val="Heading2"/>
      </w:pPr>
      <w:r>
        <w:t xml:space="preserve">Why I Am an Ideal Candidate for This Role</w:t>
      </w:r>
    </w:p>
    <w:p>
      <w:pPr>
        <w:pStyle w:val="FirstParagraph"/>
      </w:pPr>
      <w:r>
        <w:t xml:space="preserve">I am confident that my experience, skills, and dedication make me an ideal fit for the Photographer role in Uganda Kampala. My ability to thrive in fast-paced environments, coupled with my attention to detail, ensures that I consistently deliver results that exceed expectations. I am also a team player who values collaboration and is eager to contribute to your organization’s mission of [insert specific mission or goal if known].</w:t>
      </w:r>
    </w:p>
    <w:p>
      <w:pPr>
        <w:pStyle w:val="BodyText"/>
      </w:pPr>
      <w:r>
        <w:t xml:space="preserve">Furthermore, my deep understanding of Ugandan culture and society allows me to approach each project with sensitivity and respect. In Kampala, where the intersection of tradition and modernity is ever-present, I strive to capture the nuances that define the human experience. This includes documenting everyday life, cultural rituals, and moments of celebration that reflect the spirit of Uganda.</w:t>
      </w:r>
    </w:p>
    <w:bookmarkEnd w:id="23"/>
    <w:bookmarkStart w:id="24" w:name="X2b17d0ffaae8369c98fd69fb43597b083dd1682"/>
    <w:p>
      <w:pPr>
        <w:pStyle w:val="Heading2"/>
      </w:pPr>
      <w:r>
        <w:t xml:space="preserve">My Commitment to Excellence in Photography</w:t>
      </w:r>
    </w:p>
    <w:p>
      <w:pPr>
        <w:pStyle w:val="FirstParagraph"/>
      </w:pPr>
      <w:r>
        <w:t xml:space="preserve">As a Photographer in Uganda Kampala, I am committed to upholding the highest standards of professionalism and creativity. I continuously invest in my craft through workshops, mentorship, and staying updated on industry trends. My work is driven by a desire to make a difference—whether it’s through preserving historical moments or highlighting the beauty of Ugandan landscapes.</w:t>
      </w:r>
    </w:p>
    <w:p>
      <w:pPr>
        <w:pStyle w:val="BodyText"/>
      </w:pPr>
      <w:r>
        <w:t xml:space="preserve">I have also worked with clients to develop custom photography solutions that align with their brand and objectives. This includes creating visual content for marketing campaigns, editorial features, and social media. My ability to translate ideas into compelling imagery has been instrumental in helping organizations tell their stories effectively.</w:t>
      </w:r>
    </w:p>
    <w:bookmarkEnd w:id="24"/>
    <w:bookmarkStart w:id="25" w:name="X4152e9fd43822998c5b0bb580bac1244b9278b8"/>
    <w:p>
      <w:pPr>
        <w:pStyle w:val="Heading2"/>
      </w:pPr>
      <w:r>
        <w:t xml:space="preserve">Looking Forward to Contributing in Kampala</w:t>
      </w:r>
    </w:p>
    <w:p>
      <w:pPr>
        <w:pStyle w:val="FirstParagraph"/>
      </w:pPr>
      <w:r>
        <w:t xml:space="preserve">In closing, I am excited about the opportunity to contribute my skills and passion as a Photographer in Uganda Kampala. The city’s energy, diversity, and potential for growth make it an ideal place for someone who is driven by creativity and purpose. I am eager to collaborate with your team to produce work that not only meets but exceeds expectations.</w:t>
      </w:r>
    </w:p>
    <w:p>
      <w:pPr>
        <w:pStyle w:val="BodyText"/>
      </w:pPr>
      <w:r>
        <w:t xml:space="preserve">Thank you for considering my application. I would be honored to bring my experience and dedication to your organization. Please feel free to contact me at [your phone number] or [your email address] for any further information. I look forward to the possibility of discussing how I can contribute to your vision in Kampala.</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in Uganda Kampala</dc:title>
  <dc:creator/>
  <dc:language>en</dc:language>
  <cp:keywords/>
  <dcterms:created xsi:type="dcterms:W3CDTF">2026-07-21T09:52:49Z</dcterms:created>
  <dcterms:modified xsi:type="dcterms:W3CDTF">2026-07-21T09:52:49Z</dcterms:modified>
</cp:coreProperties>
</file>

<file path=docProps/custom.xml><?xml version="1.0" encoding="utf-8"?>
<Properties xmlns="http://schemas.openxmlformats.org/officeDocument/2006/custom-properties" xmlns:vt="http://schemas.openxmlformats.org/officeDocument/2006/docPropsVTypes"/>
</file>